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Computer Engineering Student Seeking Opportunity in Italy Rome</w:t>
      </w:r>
    </w:p>
    <w:bookmarkEnd w:id="20"/>
    <w:p>
      <w:pPr>
        <w:pStyle w:val="BodyText"/>
      </w:pPr>
      <w:r>
        <w:t xml:space="preserve">Hiring Manager</w:t>
      </w:r>
      <w:r>
        <w:br/>
      </w:r>
      <w:r>
        <w:t xml:space="preserve">[Company Name]</w:t>
      </w:r>
      <w:r>
        <w:br/>
      </w:r>
      <w:r>
        <w:t xml:space="preserve">[Company Address]</w:t>
      </w:r>
      <w:r>
        <w:br/>
      </w:r>
      <w:r>
        <w:t xml:space="preserve">Rome, Italy</w:t>
      </w:r>
    </w:p>
    <w:p>
      <w:pPr>
        <w:pStyle w:val="BodyText"/>
      </w:pPr>
      <w:r>
        <w:t xml:space="preserve">May 15, 2023</w:t>
      </w:r>
    </w:p>
    <w:p>
      <w:pPr>
        <w:pStyle w:val="BodyText"/>
      </w:pPr>
      <w:r>
        <w:t xml:space="preserve">Dear Hiring Manager,</w:t>
      </w:r>
    </w:p>
    <w:p>
      <w:pPr>
        <w:pStyle w:val="BodyText"/>
      </w:pPr>
      <w:r>
        <w:t xml:space="preserve">It is with profound enthusiasm and a deep sense of professional purpose that I submit my application for the Computer Engineering Internship position at your esteemed organization in Rome, Italy. As a final-year undergraduate student pursuing my Bachelor's degree in Computer Engineering at Politecnico di Milano, I have meticulously prepared myself to contribute meaningfully to innovative technological advancements within the vibrant ecosystem of Italy Rome. This Internship Application Letter represents not merely a formal request, but a declaration of my unwavering commitment to merging academic excellence with real-world application in one of Europe's most dynamic technological hubs.</w:t>
      </w:r>
    </w:p>
    <w:p>
      <w:pPr>
        <w:pStyle w:val="BodyText"/>
      </w:pPr>
      <w:r>
        <w:t xml:space="preserve">My academic journey has been rigorously focused on the core pillars of Computer Engineering: advanced algorithms, distributed systems, embedded hardware-software integration, and artificial intelligence frameworks. Courses such as "Advanced Data Structures," "Computer Architecture," and "Real-Time Systems" have equipped me with a robust theoretical foundation, while hands-on projects have transformed theory into tangible solutions. I developed a cloud-based IoT monitoring system for smart agriculture in my capstone project, utilizing Python, AWS services, and Raspberry Pi microcontrollers to optimize water usage by 27% in simulated environments. This experience crystallized my understanding of how Computer Engineer expertise directly addresses complex societal challenges – a principle I am eager to advance within your Rome-based operations.</w:t>
      </w:r>
    </w:p>
    <w:p>
      <w:pPr>
        <w:pStyle w:val="BodyText"/>
      </w:pPr>
      <w:r>
        <w:t xml:space="preserve">What particularly compels me toward this opportunity is the unique confluence of technological innovation and cultural richness that defines Italy Rome. Having spent six months studying at LUISS University in Rome during my sophomore year, I immersed myself in the city's intellectual vibrancy. I witnessed firsthand how Roman institutions like the National Research Council (CNR) and startup accelerators along Via del Corso foster interdisciplinary collaboration between ancient heritage and cutting-edge technology. The opportunity to intern within this context isn't merely professional; it's a holistic immersion into an environment where Computer Engineer solutions are developed with both technical precision and cultural sensitivity – from optimizing traffic flow in historic city centers using AI to preserving archaeological sites through digital reconstruction. This synergy of tradition and innovation is what makes Italy Rome an unparalleled setting for technological growth.</w:t>
      </w:r>
    </w:p>
    <w:p>
      <w:pPr>
        <w:pStyle w:val="BodyText"/>
      </w:pPr>
      <w:r>
        <w:t xml:space="preserve">My technical proficiency aligns precisely with contemporary industry demands. I possess advanced skills in full-stack development (React, Node.js, Java Spring Boot), machine learning (TensorFlow, PyTorch), and cloud infrastructure management (AWS Certified Cloud Practitioner). During my summer internship at TechInnovate Solutions in Milan, I collaborated on a team developing predictive maintenance algorithms for industrial machinery. My contribution to reducing false positives by 34% through feature engineering optimization was recognized with an "Excellence in Innovation" award from the company's CTO. This experience reinforced my ability to thrive in collaborative environments – a critical attribute I understand is essential within Rome's tight-knit tech community where knowledge sharing across departments is paramount.</w:t>
      </w:r>
    </w:p>
    <w:p>
      <w:pPr>
        <w:pStyle w:val="BodyText"/>
      </w:pPr>
      <w:r>
        <w:t xml:space="preserve">Moreover, I bring fluency in Italian (C1 level) alongside native English proficiency, enabling seamless integration into both technical teams and client-facing roles. My cultural adaptability was further demonstrated when I led a cross-cultural student group at Politecnico di Milano that organized the "Digital Rome" hackathon, attracting participants from 15 countries to develop tourism-focused apps for historic sites. This initiative required navigating bureaucratic processes with Roma's city council – an experience that honed my understanding of Italy's regulatory landscape and reinforced my commitment to contributing ethically within Italian professional frameworks.</w:t>
      </w:r>
    </w:p>
    <w:p>
      <w:pPr>
        <w:pStyle w:val="BodyText"/>
      </w:pPr>
      <w:r>
        <w:t xml:space="preserve">I am particularly drawn to your company's recent work on the "Rome Smart City Initiative" as showcased in your 2022 sustainability report. The project's emphasis on integrating legacy infrastructure with IoT solutions mirrors my academic passion for sustainable technology development. I am eager to apply my skills in sensor network optimization and data analytics to help extend this initiative's reach across Rome's diverse districts – from the ancient Forum Romanum to modern residential neighborhoods. My understanding of Italy Rome's unique urban challenges, combined with technical expertise in edge computing, positions me to immediately support your team's objectives.</w:t>
      </w:r>
    </w:p>
    <w:p>
      <w:pPr>
        <w:pStyle w:val="BodyText"/>
      </w:pPr>
      <w:r>
        <w:t xml:space="preserve">What truly sets my application apart is my profound respect for Italian work culture and professional ethos. Having observed Italian engineers' meticulous attention to detail during field studies at CNR laboratories, I've internalized the value of precision that characterizes top-tier Computer Engineering practice in Italy. I understand that successful integration requires more than technical skill – it demands patience, respect for hierarchical processes, and a commitment to quality that manifests in every line of code. My time living with an Italian host family in Trastevere taught me the importance of "la dolce vita" balance: where professional rigor coexists with cultural appreciation. I am prepared to bring this mindset to your team while learning from Rome's technological pioneers.</w:t>
      </w:r>
    </w:p>
    <w:p>
      <w:pPr>
        <w:pStyle w:val="BodyText"/>
      </w:pPr>
      <w:r>
        <w:t xml:space="preserve">As a Computer Engineer, I view technology not as isolated systems but as interconnected solutions that serve human needs. In Italy Rome, where innovation is woven into the fabric of daily life from artisanal craft traditions to AI-driven healthcare, I see the perfect environment to develop this philosophy. My academic projects consistently prioritize user-centered design – a principle that resonates deeply with Rome's approach to blending technological advancement with cultural preservation.</w:t>
      </w:r>
    </w:p>
    <w:p>
      <w:pPr>
        <w:pStyle w:val="BodyText"/>
      </w:pPr>
      <w:r>
        <w:t xml:space="preserve">I am confident that my technical competencies, cultural fluency, and genuine passion for technology in Italy Rome make me an ideal candidate for this internship. I would be honored to contribute my skills to your team while learning from industry leaders who are shaping the future of technology in one of Europe's most historically significant cities. Thank you for considering this Internship Application Letter and my application with the utmost seriousness.</w:t>
      </w:r>
    </w:p>
    <w:p>
      <w:pPr>
        <w:pStyle w:val="BodyText"/>
      </w:pPr>
      <w:r>
        <w:t xml:space="preserve">Sincerely,</w:t>
      </w:r>
    </w:p>
    <w:p>
      <w:pPr>
        <w:pStyle w:val="BodyText"/>
      </w:pPr>
      <w:r>
        <w:br/>
      </w:r>
      <w:r>
        <w:br/>
      </w:r>
      <w:r>
        <w:t xml:space="preserve">[Your Full Name]</w:t>
      </w:r>
      <w:r>
        <w:br/>
      </w:r>
      <w:r>
        <w:t xml:space="preserve">Computer Engineering Student</w:t>
      </w:r>
      <w:r>
        <w:br/>
      </w:r>
      <w:r>
        <w:t xml:space="preserve">Politecnico di Milano, Italy</w:t>
      </w:r>
      <w:r>
        <w:br/>
      </w:r>
      <w:r>
        <w:t xml:space="preserve">+39 334 123 4567 | your.email@polimi.it</w:t>
      </w:r>
    </w:p>
    <w:p>
      <w:pPr>
        <w:pStyle w:val="BodyText"/>
      </w:pPr>
      <w:r>
        <w:t xml:space="preserve">Enclosure: Resume, Academic Transcripts, Letter of Recommend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4-20T22:09:25Z</dcterms:created>
  <dcterms:modified xsi:type="dcterms:W3CDTF">2026-04-20T22:09:25Z</dcterms:modified>
</cp:coreProperties>
</file>

<file path=docProps/custom.xml><?xml version="1.0" encoding="utf-8"?>
<Properties xmlns="http://schemas.openxmlformats.org/officeDocument/2006/custom-properties" xmlns:vt="http://schemas.openxmlformats.org/officeDocument/2006/docPropsVTypes"/>
</file>